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4F38" w:rsidRDefault="00264F38" w:rsidP="000B019C">
      <w:pPr>
        <w:tabs>
          <w:tab w:val="left" w:pos="270"/>
        </w:tabs>
        <w:spacing w:after="0" w:line="240" w:lineRule="auto"/>
        <w:ind w:left="270"/>
        <w:rPr>
          <w:rFonts w:ascii="Arial" w:hAnsi="Arial" w:cs="Arial"/>
          <w:b/>
          <w:sz w:val="20"/>
          <w:szCs w:val="20"/>
        </w:rPr>
      </w:pPr>
      <w:r w:rsidRPr="002320A4">
        <w:rPr>
          <w:rFonts w:ascii="Arial" w:hAnsi="Arial" w:cs="Arial"/>
          <w:b/>
          <w:sz w:val="20"/>
          <w:szCs w:val="20"/>
        </w:rPr>
        <w:t>For Immediate Release</w:t>
      </w:r>
    </w:p>
    <w:p w:rsidR="00264F38" w:rsidRPr="002320A4" w:rsidRDefault="009D4C9B" w:rsidP="000B019C">
      <w:pPr>
        <w:tabs>
          <w:tab w:val="left" w:pos="270"/>
        </w:tabs>
        <w:spacing w:after="0" w:line="240" w:lineRule="auto"/>
        <w:ind w:left="270"/>
        <w:rPr>
          <w:rFonts w:ascii="Arial" w:hAnsi="Arial" w:cs="Arial"/>
          <w:b/>
          <w:sz w:val="20"/>
          <w:szCs w:val="20"/>
        </w:rPr>
      </w:pPr>
      <w:hyperlink r:id="rId7" w:history="1">
        <w:proofErr w:type="gramStart"/>
        <w:r w:rsidR="00025F6C" w:rsidRPr="009D4C9B">
          <w:rPr>
            <w:rStyle w:val="Hyperlink"/>
            <w:rFonts w:ascii="Arial" w:hAnsi="Arial" w:cs="Arial"/>
            <w:b/>
            <w:sz w:val="20"/>
            <w:szCs w:val="20"/>
          </w:rPr>
          <w:t>Photos avail</w:t>
        </w:r>
        <w:bookmarkStart w:id="0" w:name="_GoBack"/>
        <w:bookmarkEnd w:id="0"/>
        <w:r w:rsidR="00025F6C" w:rsidRPr="009D4C9B">
          <w:rPr>
            <w:rStyle w:val="Hyperlink"/>
            <w:rFonts w:ascii="Arial" w:hAnsi="Arial" w:cs="Arial"/>
            <w:b/>
            <w:sz w:val="20"/>
            <w:szCs w:val="20"/>
          </w:rPr>
          <w:t>a</w:t>
        </w:r>
        <w:r w:rsidR="00025F6C" w:rsidRPr="009D4C9B">
          <w:rPr>
            <w:rStyle w:val="Hyperlink"/>
            <w:rFonts w:ascii="Arial" w:hAnsi="Arial" w:cs="Arial"/>
            <w:b/>
            <w:sz w:val="20"/>
            <w:szCs w:val="20"/>
          </w:rPr>
          <w:t>ble in Dropbox.</w:t>
        </w:r>
        <w:proofErr w:type="gramEnd"/>
      </w:hyperlink>
      <w:r w:rsidR="00025F6C">
        <w:rPr>
          <w:rFonts w:ascii="Arial" w:hAnsi="Arial" w:cs="Arial"/>
          <w:b/>
          <w:sz w:val="20"/>
          <w:szCs w:val="20"/>
        </w:rPr>
        <w:t xml:space="preserve"> </w:t>
      </w:r>
    </w:p>
    <w:p w:rsidR="00264F38" w:rsidRPr="002320A4" w:rsidRDefault="00264F38" w:rsidP="000B019C">
      <w:pPr>
        <w:tabs>
          <w:tab w:val="left" w:pos="270"/>
        </w:tabs>
        <w:spacing w:after="0" w:line="240" w:lineRule="auto"/>
        <w:ind w:left="270"/>
        <w:jc w:val="right"/>
        <w:rPr>
          <w:rFonts w:ascii="Arial" w:hAnsi="Arial" w:cs="Arial"/>
          <w:sz w:val="20"/>
          <w:szCs w:val="20"/>
        </w:rPr>
      </w:pP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t xml:space="preserve">Contact: </w:t>
      </w:r>
      <w:r w:rsidRPr="002320A4">
        <w:rPr>
          <w:rFonts w:ascii="Arial" w:hAnsi="Arial" w:cs="Arial"/>
          <w:sz w:val="20"/>
          <w:szCs w:val="20"/>
        </w:rPr>
        <w:tab/>
        <w:t xml:space="preserve">Sarah Cords </w:t>
      </w:r>
    </w:p>
    <w:p w:rsidR="00264F38" w:rsidRPr="002320A4" w:rsidRDefault="00264F38" w:rsidP="000B019C">
      <w:pPr>
        <w:tabs>
          <w:tab w:val="left" w:pos="270"/>
        </w:tabs>
        <w:spacing w:after="0" w:line="240" w:lineRule="auto"/>
        <w:ind w:left="270"/>
        <w:jc w:val="right"/>
        <w:rPr>
          <w:rFonts w:ascii="Arial" w:hAnsi="Arial" w:cs="Arial"/>
          <w:sz w:val="20"/>
          <w:szCs w:val="20"/>
        </w:rPr>
      </w:pP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r>
      <w:r w:rsidRPr="002320A4">
        <w:rPr>
          <w:rFonts w:ascii="Arial" w:hAnsi="Arial" w:cs="Arial"/>
          <w:sz w:val="20"/>
          <w:szCs w:val="20"/>
        </w:rPr>
        <w:tab/>
        <w:t>320-258-05</w:t>
      </w:r>
      <w:r w:rsidR="00D162D1">
        <w:rPr>
          <w:rFonts w:ascii="Arial" w:hAnsi="Arial" w:cs="Arial"/>
          <w:sz w:val="20"/>
          <w:szCs w:val="20"/>
        </w:rPr>
        <w:t>00</w:t>
      </w:r>
    </w:p>
    <w:p w:rsidR="00264F38" w:rsidRDefault="009D4C9B" w:rsidP="000B019C">
      <w:pPr>
        <w:tabs>
          <w:tab w:val="left" w:pos="270"/>
        </w:tabs>
        <w:spacing w:after="0" w:line="240" w:lineRule="auto"/>
        <w:ind w:left="270" w:firstLine="720"/>
        <w:jc w:val="right"/>
        <w:rPr>
          <w:rFonts w:ascii="Arial" w:hAnsi="Arial" w:cs="Arial"/>
          <w:sz w:val="20"/>
          <w:szCs w:val="20"/>
        </w:rPr>
      </w:pPr>
      <w:hyperlink r:id="rId8" w:history="1">
        <w:r w:rsidR="00264F38" w:rsidRPr="002320A4">
          <w:rPr>
            <w:rFonts w:ascii="Arial" w:hAnsi="Arial" w:cs="Arial"/>
            <w:sz w:val="20"/>
            <w:szCs w:val="20"/>
          </w:rPr>
          <w:t>scords@legacybuildingsolutions.com</w:t>
        </w:r>
      </w:hyperlink>
    </w:p>
    <w:p w:rsidR="00025F6C" w:rsidRDefault="00025F6C" w:rsidP="000B019C">
      <w:pPr>
        <w:tabs>
          <w:tab w:val="left" w:pos="270"/>
        </w:tabs>
        <w:spacing w:after="0" w:line="240" w:lineRule="auto"/>
        <w:ind w:left="270" w:firstLine="720"/>
        <w:jc w:val="right"/>
        <w:rPr>
          <w:rFonts w:ascii="Arial" w:hAnsi="Arial" w:cs="Arial"/>
          <w:sz w:val="20"/>
          <w:szCs w:val="20"/>
        </w:rPr>
      </w:pPr>
    </w:p>
    <w:p w:rsidR="00025F6C" w:rsidRDefault="00025F6C" w:rsidP="000B019C">
      <w:pPr>
        <w:tabs>
          <w:tab w:val="left" w:pos="270"/>
        </w:tabs>
        <w:spacing w:after="0" w:line="240" w:lineRule="auto"/>
        <w:ind w:left="270" w:firstLine="720"/>
        <w:jc w:val="right"/>
        <w:rPr>
          <w:rFonts w:ascii="Arial" w:hAnsi="Arial" w:cs="Arial"/>
          <w:sz w:val="20"/>
          <w:szCs w:val="20"/>
        </w:rPr>
      </w:pPr>
    </w:p>
    <w:p w:rsidR="00025F6C" w:rsidRDefault="00025F6C" w:rsidP="000B019C">
      <w:pPr>
        <w:tabs>
          <w:tab w:val="left" w:pos="270"/>
        </w:tabs>
        <w:spacing w:after="0" w:line="240" w:lineRule="auto"/>
        <w:ind w:left="270" w:firstLine="720"/>
        <w:jc w:val="right"/>
        <w:rPr>
          <w:rFonts w:ascii="Arial" w:hAnsi="Arial" w:cs="Arial"/>
          <w:sz w:val="20"/>
          <w:szCs w:val="20"/>
        </w:rPr>
      </w:pPr>
    </w:p>
    <w:p w:rsidR="00264F38" w:rsidRPr="00C163C2" w:rsidRDefault="00264F38" w:rsidP="000B019C">
      <w:pPr>
        <w:tabs>
          <w:tab w:val="left" w:pos="270"/>
        </w:tabs>
        <w:spacing w:after="0" w:line="240" w:lineRule="auto"/>
        <w:ind w:left="270"/>
        <w:rPr>
          <w:rFonts w:ascii="Arial" w:hAnsi="Arial" w:cs="Arial"/>
          <w:sz w:val="20"/>
          <w:szCs w:val="20"/>
        </w:rPr>
      </w:pPr>
    </w:p>
    <w:p w:rsidR="00264F38" w:rsidRPr="00D162D1" w:rsidRDefault="00E343C5" w:rsidP="000B019C">
      <w:pPr>
        <w:tabs>
          <w:tab w:val="left" w:pos="270"/>
        </w:tabs>
        <w:spacing w:after="0" w:line="240" w:lineRule="auto"/>
        <w:ind w:left="270"/>
        <w:jc w:val="center"/>
        <w:rPr>
          <w:rFonts w:ascii="Arial" w:hAnsi="Arial" w:cs="Arial"/>
          <w:b/>
          <w:sz w:val="24"/>
          <w:szCs w:val="20"/>
        </w:rPr>
      </w:pPr>
      <w:r>
        <w:rPr>
          <w:rFonts w:ascii="Arial" w:hAnsi="Arial" w:cs="Arial"/>
          <w:b/>
          <w:sz w:val="24"/>
          <w:szCs w:val="20"/>
        </w:rPr>
        <w:t>Oklahoma City Tennis Center Named Municipal Facility of the Year</w:t>
      </w:r>
    </w:p>
    <w:p w:rsidR="00264F38" w:rsidRPr="00971831" w:rsidRDefault="00264F38" w:rsidP="000B019C">
      <w:pPr>
        <w:tabs>
          <w:tab w:val="left" w:pos="270"/>
        </w:tabs>
        <w:spacing w:after="0" w:line="240" w:lineRule="auto"/>
        <w:ind w:left="270"/>
        <w:jc w:val="center"/>
        <w:rPr>
          <w:rFonts w:ascii="Arial" w:hAnsi="Arial" w:cs="Arial"/>
          <w:sz w:val="20"/>
          <w:szCs w:val="20"/>
        </w:rPr>
      </w:pPr>
    </w:p>
    <w:p w:rsidR="00E343C5" w:rsidRDefault="00264F38" w:rsidP="00E343C5">
      <w:pPr>
        <w:tabs>
          <w:tab w:val="left" w:pos="270"/>
        </w:tabs>
        <w:spacing w:after="0" w:line="240" w:lineRule="auto"/>
        <w:ind w:left="270"/>
        <w:rPr>
          <w:rFonts w:ascii="Arial" w:hAnsi="Arial" w:cs="Arial"/>
          <w:sz w:val="20"/>
          <w:szCs w:val="20"/>
        </w:rPr>
      </w:pPr>
      <w:r w:rsidRPr="00971831">
        <w:rPr>
          <w:rFonts w:ascii="Arial" w:hAnsi="Arial" w:cs="Arial"/>
          <w:sz w:val="20"/>
          <w:szCs w:val="20"/>
        </w:rPr>
        <w:t xml:space="preserve">South Haven, Minn. – </w:t>
      </w:r>
      <w:r w:rsidR="00157364">
        <w:rPr>
          <w:rFonts w:ascii="Arial" w:hAnsi="Arial" w:cs="Arial"/>
          <w:sz w:val="20"/>
          <w:szCs w:val="20"/>
        </w:rPr>
        <w:t xml:space="preserve">The Oklahoma City Tennis Center, an indoor and outdoor municipal tennis </w:t>
      </w:r>
      <w:r w:rsidR="00025F6C">
        <w:rPr>
          <w:rFonts w:ascii="Arial" w:hAnsi="Arial" w:cs="Arial"/>
          <w:sz w:val="20"/>
          <w:szCs w:val="20"/>
        </w:rPr>
        <w:t>center</w:t>
      </w:r>
      <w:r w:rsidR="00157364">
        <w:rPr>
          <w:rFonts w:ascii="Arial" w:hAnsi="Arial" w:cs="Arial"/>
          <w:sz w:val="20"/>
          <w:szCs w:val="20"/>
        </w:rPr>
        <w:t xml:space="preserve">, has been named Municipal Tennis Facility of the Year by </w:t>
      </w:r>
      <w:r w:rsidR="00157364" w:rsidRPr="00732950">
        <w:rPr>
          <w:rFonts w:ascii="Arial" w:hAnsi="Arial" w:cs="Arial"/>
          <w:i/>
          <w:sz w:val="20"/>
          <w:szCs w:val="20"/>
        </w:rPr>
        <w:t>Tennis Industry</w:t>
      </w:r>
      <w:r w:rsidR="00157364">
        <w:rPr>
          <w:rFonts w:ascii="Arial" w:hAnsi="Arial" w:cs="Arial"/>
          <w:sz w:val="20"/>
          <w:szCs w:val="20"/>
        </w:rPr>
        <w:t xml:space="preserve"> </w:t>
      </w:r>
      <w:r w:rsidR="00732950">
        <w:rPr>
          <w:rFonts w:ascii="Arial" w:hAnsi="Arial" w:cs="Arial"/>
          <w:sz w:val="20"/>
          <w:szCs w:val="20"/>
        </w:rPr>
        <w:t>m</w:t>
      </w:r>
      <w:r w:rsidR="00157364">
        <w:rPr>
          <w:rFonts w:ascii="Arial" w:hAnsi="Arial" w:cs="Arial"/>
          <w:sz w:val="20"/>
          <w:szCs w:val="20"/>
        </w:rPr>
        <w:t xml:space="preserve">agazine. </w:t>
      </w:r>
      <w:r w:rsidR="00E343C5">
        <w:rPr>
          <w:rFonts w:ascii="Arial" w:hAnsi="Arial" w:cs="Arial"/>
          <w:sz w:val="20"/>
          <w:szCs w:val="20"/>
        </w:rPr>
        <w:t xml:space="preserve">This is the second honor this year for the center, which was </w:t>
      </w:r>
      <w:r w:rsidR="00DF5E1A">
        <w:rPr>
          <w:rFonts w:ascii="Arial" w:hAnsi="Arial" w:cs="Arial"/>
          <w:sz w:val="20"/>
          <w:szCs w:val="20"/>
        </w:rPr>
        <w:t xml:space="preserve">also </w:t>
      </w:r>
      <w:r w:rsidR="00E343C5">
        <w:rPr>
          <w:rFonts w:ascii="Arial" w:hAnsi="Arial" w:cs="Arial"/>
          <w:sz w:val="20"/>
          <w:szCs w:val="20"/>
        </w:rPr>
        <w:t xml:space="preserve">named a 2016 USTA Outstanding Facility in the Large Facility Category. </w:t>
      </w:r>
    </w:p>
    <w:p w:rsidR="00157364" w:rsidRDefault="00E343C5" w:rsidP="00E343C5">
      <w:pPr>
        <w:tabs>
          <w:tab w:val="left" w:pos="270"/>
        </w:tabs>
        <w:spacing w:after="0" w:line="240" w:lineRule="auto"/>
        <w:rPr>
          <w:rFonts w:ascii="Arial" w:hAnsi="Arial" w:cs="Arial"/>
          <w:sz w:val="20"/>
          <w:szCs w:val="20"/>
        </w:rPr>
      </w:pPr>
      <w:r>
        <w:rPr>
          <w:rFonts w:ascii="Arial" w:hAnsi="Arial" w:cs="Arial"/>
          <w:sz w:val="20"/>
          <w:szCs w:val="20"/>
        </w:rPr>
        <w:t xml:space="preserve"> </w:t>
      </w:r>
    </w:p>
    <w:p w:rsidR="00157364" w:rsidRDefault="00157364" w:rsidP="00157364">
      <w:pPr>
        <w:tabs>
          <w:tab w:val="left" w:pos="270"/>
        </w:tabs>
        <w:spacing w:after="0" w:line="240" w:lineRule="auto"/>
        <w:ind w:left="270"/>
        <w:rPr>
          <w:rFonts w:ascii="Arial" w:hAnsi="Arial" w:cs="Arial"/>
          <w:sz w:val="20"/>
          <w:szCs w:val="20"/>
        </w:rPr>
      </w:pPr>
      <w:r>
        <w:rPr>
          <w:rFonts w:ascii="Arial" w:hAnsi="Arial" w:cs="Arial"/>
          <w:sz w:val="20"/>
          <w:szCs w:val="20"/>
        </w:rPr>
        <w:t xml:space="preserve">The OKC Tennis Center </w:t>
      </w:r>
      <w:r w:rsidR="00E343C5">
        <w:rPr>
          <w:rFonts w:ascii="Arial" w:hAnsi="Arial" w:cs="Arial"/>
          <w:sz w:val="20"/>
          <w:szCs w:val="20"/>
        </w:rPr>
        <w:t xml:space="preserve">features </w:t>
      </w:r>
      <w:r>
        <w:rPr>
          <w:rFonts w:ascii="Arial" w:hAnsi="Arial" w:cs="Arial"/>
          <w:sz w:val="20"/>
          <w:szCs w:val="20"/>
        </w:rPr>
        <w:t>24 outdoor courts, including six dedicated youth cou</w:t>
      </w:r>
      <w:r w:rsidR="00E343C5">
        <w:rPr>
          <w:rFonts w:ascii="Arial" w:hAnsi="Arial" w:cs="Arial"/>
          <w:sz w:val="20"/>
          <w:szCs w:val="20"/>
        </w:rPr>
        <w:t>rts, and si</w:t>
      </w:r>
      <w:r w:rsidR="00436616">
        <w:rPr>
          <w:rFonts w:ascii="Arial" w:hAnsi="Arial" w:cs="Arial"/>
          <w:sz w:val="20"/>
          <w:szCs w:val="20"/>
        </w:rPr>
        <w:t xml:space="preserve">x indoor courts. </w:t>
      </w:r>
      <w:r w:rsidR="00025F6C">
        <w:rPr>
          <w:rFonts w:ascii="Arial" w:hAnsi="Arial" w:cs="Arial"/>
          <w:sz w:val="20"/>
          <w:szCs w:val="20"/>
        </w:rPr>
        <w:t xml:space="preserve">The </w:t>
      </w:r>
      <w:hyperlink r:id="rId9" w:history="1">
        <w:r w:rsidR="00025F6C" w:rsidRPr="00DF5E1A">
          <w:rPr>
            <w:rStyle w:val="Hyperlink"/>
            <w:rFonts w:ascii="Arial" w:hAnsi="Arial" w:cs="Arial"/>
            <w:sz w:val="20"/>
            <w:szCs w:val="20"/>
          </w:rPr>
          <w:t>indoor tennis building</w:t>
        </w:r>
      </w:hyperlink>
      <w:r w:rsidR="00025F6C">
        <w:rPr>
          <w:rFonts w:ascii="Arial" w:hAnsi="Arial" w:cs="Arial"/>
          <w:sz w:val="20"/>
          <w:szCs w:val="20"/>
        </w:rPr>
        <w:t xml:space="preserve"> was part of a $3 milli</w:t>
      </w:r>
      <w:r w:rsidR="00436616">
        <w:rPr>
          <w:rFonts w:ascii="Arial" w:hAnsi="Arial" w:cs="Arial"/>
          <w:sz w:val="20"/>
          <w:szCs w:val="20"/>
        </w:rPr>
        <w:t>on capital improvement campaign, which allows the center to host events year-round without being restricted by weather conditions. With the addition of the indoor tennis building, the OKC Tennis Center expects to host o</w:t>
      </w:r>
      <w:r w:rsidR="00025F6C">
        <w:rPr>
          <w:rFonts w:ascii="Arial" w:hAnsi="Arial" w:cs="Arial"/>
          <w:sz w:val="20"/>
          <w:szCs w:val="20"/>
        </w:rPr>
        <w:t>ver</w:t>
      </w:r>
      <w:r w:rsidR="00436616">
        <w:rPr>
          <w:rFonts w:ascii="Arial" w:hAnsi="Arial" w:cs="Arial"/>
          <w:sz w:val="20"/>
          <w:szCs w:val="20"/>
        </w:rPr>
        <w:t xml:space="preserve"> annual </w:t>
      </w:r>
      <w:r w:rsidR="00025F6C">
        <w:rPr>
          <w:rFonts w:ascii="Arial" w:hAnsi="Arial" w:cs="Arial"/>
          <w:sz w:val="20"/>
          <w:szCs w:val="20"/>
        </w:rPr>
        <w:t xml:space="preserve">60 tournaments, </w:t>
      </w:r>
      <w:r w:rsidR="00436616">
        <w:rPr>
          <w:rFonts w:ascii="Arial" w:hAnsi="Arial" w:cs="Arial"/>
          <w:sz w:val="20"/>
          <w:szCs w:val="20"/>
        </w:rPr>
        <w:t xml:space="preserve">plus </w:t>
      </w:r>
      <w:r w:rsidR="00025F6C">
        <w:rPr>
          <w:rFonts w:ascii="Arial" w:hAnsi="Arial" w:cs="Arial"/>
          <w:sz w:val="20"/>
          <w:szCs w:val="20"/>
        </w:rPr>
        <w:t>classes and events for</w:t>
      </w:r>
      <w:r w:rsidR="00436616">
        <w:rPr>
          <w:rFonts w:ascii="Arial" w:hAnsi="Arial" w:cs="Arial"/>
          <w:sz w:val="20"/>
          <w:szCs w:val="20"/>
        </w:rPr>
        <w:t xml:space="preserve"> tennis players of all ages</w:t>
      </w:r>
      <w:r w:rsidR="00025F6C">
        <w:rPr>
          <w:rFonts w:ascii="Arial" w:hAnsi="Arial" w:cs="Arial"/>
          <w:sz w:val="20"/>
          <w:szCs w:val="20"/>
        </w:rPr>
        <w:t>.</w:t>
      </w:r>
      <w:r w:rsidR="00436616">
        <w:rPr>
          <w:rFonts w:ascii="Arial" w:hAnsi="Arial" w:cs="Arial"/>
          <w:sz w:val="20"/>
          <w:szCs w:val="20"/>
        </w:rPr>
        <w:t xml:space="preserve"> </w:t>
      </w:r>
    </w:p>
    <w:p w:rsidR="00025F6C" w:rsidRDefault="00025F6C" w:rsidP="00157364">
      <w:pPr>
        <w:tabs>
          <w:tab w:val="left" w:pos="270"/>
        </w:tabs>
        <w:spacing w:after="0" w:line="240" w:lineRule="auto"/>
        <w:ind w:left="270"/>
        <w:rPr>
          <w:rFonts w:ascii="Arial" w:hAnsi="Arial" w:cs="Arial"/>
          <w:sz w:val="20"/>
          <w:szCs w:val="20"/>
        </w:rPr>
      </w:pPr>
    </w:p>
    <w:p w:rsidR="00157364" w:rsidRDefault="00157364" w:rsidP="000B019C">
      <w:pPr>
        <w:tabs>
          <w:tab w:val="left" w:pos="270"/>
        </w:tabs>
        <w:spacing w:after="0" w:line="240" w:lineRule="auto"/>
        <w:ind w:left="270"/>
        <w:rPr>
          <w:rFonts w:ascii="Arial" w:hAnsi="Arial" w:cs="Arial"/>
          <w:sz w:val="20"/>
          <w:szCs w:val="20"/>
        </w:rPr>
      </w:pPr>
      <w:r>
        <w:rPr>
          <w:rFonts w:ascii="Arial" w:hAnsi="Arial" w:cs="Arial"/>
          <w:sz w:val="20"/>
          <w:szCs w:val="20"/>
        </w:rPr>
        <w:t xml:space="preserve">The indoor tennis center was designed, manufactured and constructed by </w:t>
      </w:r>
      <w:hyperlink r:id="rId10" w:history="1">
        <w:r w:rsidRPr="00DF5E1A">
          <w:rPr>
            <w:rStyle w:val="Hyperlink"/>
            <w:rFonts w:ascii="Arial" w:hAnsi="Arial" w:cs="Arial"/>
            <w:sz w:val="20"/>
            <w:szCs w:val="20"/>
          </w:rPr>
          <w:t>Legacy Building Solutions</w:t>
        </w:r>
      </w:hyperlink>
      <w:r>
        <w:rPr>
          <w:rFonts w:ascii="Arial" w:hAnsi="Arial" w:cs="Arial"/>
          <w:sz w:val="20"/>
          <w:szCs w:val="20"/>
        </w:rPr>
        <w:t>. Like all Legacy buildin</w:t>
      </w:r>
      <w:r w:rsidR="00025F6C">
        <w:rPr>
          <w:rFonts w:ascii="Arial" w:hAnsi="Arial" w:cs="Arial"/>
          <w:sz w:val="20"/>
          <w:szCs w:val="20"/>
        </w:rPr>
        <w:t xml:space="preserve">gs, it </w:t>
      </w:r>
      <w:r>
        <w:rPr>
          <w:rFonts w:ascii="Arial" w:hAnsi="Arial" w:cs="Arial"/>
          <w:sz w:val="20"/>
          <w:szCs w:val="20"/>
        </w:rPr>
        <w:t xml:space="preserve">is a tension fabric structure with a rigid steel frame. The 125x300-foot building is fully insulated and features a white interior liner, which reflects the LED lighting system to provide bright, even lighting over all six courts. </w:t>
      </w:r>
    </w:p>
    <w:p w:rsidR="00157364" w:rsidRDefault="00157364" w:rsidP="000B019C">
      <w:pPr>
        <w:tabs>
          <w:tab w:val="left" w:pos="270"/>
        </w:tabs>
        <w:spacing w:after="0" w:line="240" w:lineRule="auto"/>
        <w:ind w:left="270"/>
        <w:rPr>
          <w:rFonts w:ascii="Arial" w:hAnsi="Arial" w:cs="Arial"/>
          <w:sz w:val="20"/>
          <w:szCs w:val="20"/>
        </w:rPr>
      </w:pPr>
    </w:p>
    <w:p w:rsidR="00025F6C" w:rsidRDefault="00025F6C" w:rsidP="00025F6C">
      <w:pPr>
        <w:tabs>
          <w:tab w:val="left" w:pos="270"/>
        </w:tabs>
        <w:spacing w:after="0" w:line="240" w:lineRule="auto"/>
        <w:ind w:left="270"/>
        <w:rPr>
          <w:rFonts w:ascii="Arial" w:hAnsi="Arial" w:cs="Arial"/>
          <w:sz w:val="20"/>
          <w:szCs w:val="20"/>
        </w:rPr>
      </w:pPr>
      <w:r>
        <w:rPr>
          <w:rFonts w:ascii="Arial" w:hAnsi="Arial" w:cs="Arial"/>
          <w:sz w:val="20"/>
          <w:szCs w:val="20"/>
        </w:rPr>
        <w:t>“This building was really designed to create an enjoyable place for anyone to play tennis,” said Ben Fox, president and CEO of Legacy Building Solutions. “The design incorporates cutting-edge features to make it the most inviting environment for many years.”</w:t>
      </w:r>
    </w:p>
    <w:p w:rsidR="00157364" w:rsidRDefault="00025F6C" w:rsidP="000B019C">
      <w:pPr>
        <w:tabs>
          <w:tab w:val="left" w:pos="270"/>
        </w:tabs>
        <w:spacing w:after="0" w:line="240" w:lineRule="auto"/>
        <w:ind w:left="270"/>
        <w:rPr>
          <w:rFonts w:ascii="Arial" w:hAnsi="Arial" w:cs="Arial"/>
          <w:sz w:val="20"/>
          <w:szCs w:val="20"/>
        </w:rPr>
      </w:pPr>
      <w:r>
        <w:rPr>
          <w:rFonts w:ascii="Arial" w:hAnsi="Arial" w:cs="Arial"/>
          <w:sz w:val="20"/>
          <w:szCs w:val="20"/>
        </w:rPr>
        <w:br/>
      </w:r>
      <w:r w:rsidR="00157364">
        <w:rPr>
          <w:rFonts w:ascii="Arial" w:hAnsi="Arial" w:cs="Arial"/>
          <w:sz w:val="20"/>
          <w:szCs w:val="20"/>
        </w:rPr>
        <w:t>Legacy partnered with the staff at the OKC Tennis Center on the building’s design, which meets USTA regulations for all levels of tennis play as well as state and local building codes. In addition to the insulation and liner, the building was customized with an HVAC</w:t>
      </w:r>
      <w:r>
        <w:rPr>
          <w:rFonts w:ascii="Arial" w:hAnsi="Arial" w:cs="Arial"/>
          <w:sz w:val="20"/>
          <w:szCs w:val="20"/>
        </w:rPr>
        <w:t xml:space="preserve"> system, large circulation fans and</w:t>
      </w:r>
      <w:r w:rsidR="00157364">
        <w:rPr>
          <w:rFonts w:ascii="Arial" w:hAnsi="Arial" w:cs="Arial"/>
          <w:sz w:val="20"/>
          <w:szCs w:val="20"/>
        </w:rPr>
        <w:t xml:space="preserve"> divider curtains. </w:t>
      </w:r>
    </w:p>
    <w:p w:rsidR="00157364" w:rsidRDefault="00157364" w:rsidP="000B019C">
      <w:pPr>
        <w:tabs>
          <w:tab w:val="left" w:pos="270"/>
        </w:tabs>
        <w:spacing w:after="0" w:line="240" w:lineRule="auto"/>
        <w:ind w:left="270"/>
        <w:rPr>
          <w:rFonts w:ascii="Arial" w:hAnsi="Arial" w:cs="Arial"/>
          <w:sz w:val="20"/>
          <w:szCs w:val="20"/>
        </w:rPr>
      </w:pPr>
    </w:p>
    <w:p w:rsidR="00157364" w:rsidRDefault="00157364" w:rsidP="000B019C">
      <w:pPr>
        <w:tabs>
          <w:tab w:val="left" w:pos="270"/>
        </w:tabs>
        <w:spacing w:after="0" w:line="240" w:lineRule="auto"/>
        <w:ind w:left="270"/>
        <w:rPr>
          <w:rFonts w:ascii="Arial" w:hAnsi="Arial" w:cs="Arial"/>
          <w:sz w:val="20"/>
          <w:szCs w:val="20"/>
        </w:rPr>
      </w:pPr>
      <w:r>
        <w:rPr>
          <w:rFonts w:ascii="Arial" w:hAnsi="Arial" w:cs="Arial"/>
          <w:sz w:val="20"/>
          <w:szCs w:val="20"/>
        </w:rPr>
        <w:t>The outside of the building is a tan fabric with green trim and features three-foot eave extensions on both sides</w:t>
      </w:r>
      <w:r w:rsidR="00025F6C">
        <w:rPr>
          <w:rFonts w:ascii="Arial" w:hAnsi="Arial" w:cs="Arial"/>
          <w:sz w:val="20"/>
          <w:szCs w:val="20"/>
        </w:rPr>
        <w:t xml:space="preserve">. After building design was completed, Legacy crews installed the building in under 30 days. </w:t>
      </w:r>
      <w:r w:rsidR="00025F6C" w:rsidRPr="00025F6C">
        <w:rPr>
          <w:rFonts w:ascii="Arial" w:hAnsi="Arial" w:cs="Arial"/>
          <w:sz w:val="20"/>
          <w:szCs w:val="20"/>
        </w:rPr>
        <w:t>“It was a priority to get the new building operating quickly, so we could continue our programming,” said Steve Henry, director of recreational programming at OKC. “They were totally committed to doing whatever was necessary to support our project.”</w:t>
      </w:r>
    </w:p>
    <w:p w:rsidR="00025F6C" w:rsidRPr="00971831" w:rsidRDefault="00025F6C" w:rsidP="000B019C">
      <w:pPr>
        <w:tabs>
          <w:tab w:val="left" w:pos="270"/>
        </w:tabs>
        <w:spacing w:after="0" w:line="240" w:lineRule="auto"/>
        <w:ind w:left="270"/>
        <w:rPr>
          <w:rFonts w:ascii="Arial" w:hAnsi="Arial" w:cs="Arial"/>
          <w:sz w:val="20"/>
          <w:szCs w:val="20"/>
        </w:rPr>
      </w:pPr>
    </w:p>
    <w:p w:rsidR="00264F38" w:rsidRPr="00A05874" w:rsidRDefault="00264F38" w:rsidP="000B019C">
      <w:pPr>
        <w:tabs>
          <w:tab w:val="left" w:pos="270"/>
        </w:tabs>
        <w:spacing w:after="0" w:line="240" w:lineRule="auto"/>
        <w:ind w:left="270"/>
        <w:rPr>
          <w:rFonts w:ascii="Arial" w:hAnsi="Arial" w:cs="Arial"/>
          <w:b/>
          <w:sz w:val="20"/>
          <w:szCs w:val="20"/>
        </w:rPr>
      </w:pPr>
      <w:r w:rsidRPr="00A05874">
        <w:rPr>
          <w:rFonts w:ascii="Arial" w:hAnsi="Arial" w:cs="Arial"/>
          <w:b/>
          <w:sz w:val="20"/>
          <w:szCs w:val="20"/>
        </w:rPr>
        <w:t>About Legacy Building Solutions</w:t>
      </w:r>
    </w:p>
    <w:p w:rsidR="00264F38" w:rsidRPr="008C69BC" w:rsidRDefault="00264F38" w:rsidP="000B019C">
      <w:pPr>
        <w:tabs>
          <w:tab w:val="left" w:pos="270"/>
        </w:tabs>
        <w:spacing w:after="0" w:line="240" w:lineRule="auto"/>
        <w:ind w:left="270" w:right="328"/>
        <w:rPr>
          <w:rFonts w:ascii="Arial" w:hAnsi="Arial" w:cs="Arial"/>
          <w:sz w:val="20"/>
          <w:szCs w:val="20"/>
        </w:rPr>
      </w:pPr>
      <w:r w:rsidRPr="008C69BC">
        <w:rPr>
          <w:rFonts w:ascii="Arial" w:hAnsi="Arial" w:cs="Arial"/>
          <w:sz w:val="20"/>
          <w:szCs w:val="20"/>
        </w:rPr>
        <w:t xml:space="preserve">Legacy Building Solutions designs, manufactures, engineers, and installs large-scale custom fabric structures for a wide range of industries, including the aviation, recreational, military and agricultural sectors. </w:t>
      </w:r>
      <w:r>
        <w:rPr>
          <w:rFonts w:ascii="Arial" w:hAnsi="Arial" w:cs="Arial"/>
          <w:sz w:val="20"/>
          <w:szCs w:val="20"/>
        </w:rPr>
        <w:t>The company was founded in 2010 after creating a now-patented fabric attachment system</w:t>
      </w:r>
      <w:r w:rsidRPr="008C69BC">
        <w:rPr>
          <w:rFonts w:ascii="Arial" w:hAnsi="Arial" w:cs="Arial"/>
          <w:sz w:val="20"/>
          <w:szCs w:val="20"/>
        </w:rPr>
        <w:t xml:space="preserve">. Headquartered in South Haven, Minnesota, Legacy Building Solutions provides services worldwide. Committed to sustainability and best management practices, the firm has achieved ISO 9001:2008 and CSA A660-10 certifications. Learn more at </w:t>
      </w:r>
      <w:hyperlink r:id="rId11" w:history="1">
        <w:r>
          <w:rPr>
            <w:rFonts w:ascii="Arial" w:hAnsi="Arial" w:cs="Arial"/>
            <w:sz w:val="20"/>
            <w:szCs w:val="20"/>
          </w:rPr>
          <w:t>http://www.legacybuildingsolutions.com</w:t>
        </w:r>
      </w:hyperlink>
      <w:r w:rsidRPr="008C69BC">
        <w:rPr>
          <w:rFonts w:ascii="Arial" w:hAnsi="Arial" w:cs="Arial"/>
          <w:sz w:val="20"/>
          <w:szCs w:val="20"/>
        </w:rPr>
        <w:t>.</w:t>
      </w:r>
    </w:p>
    <w:p w:rsidR="00264F38" w:rsidRDefault="00264F38" w:rsidP="000B019C">
      <w:pPr>
        <w:tabs>
          <w:tab w:val="left" w:pos="270"/>
        </w:tabs>
        <w:spacing w:after="0" w:line="240" w:lineRule="auto"/>
        <w:ind w:left="270" w:right="328"/>
        <w:rPr>
          <w:b/>
          <w:bCs/>
          <w:color w:val="0D0D0D" w:themeColor="text1" w:themeTint="F2"/>
        </w:rPr>
      </w:pPr>
    </w:p>
    <w:p w:rsidR="00264F38" w:rsidRDefault="00264F38" w:rsidP="000B019C">
      <w:pPr>
        <w:tabs>
          <w:tab w:val="left" w:pos="270"/>
        </w:tabs>
        <w:spacing w:after="0" w:line="240" w:lineRule="auto"/>
        <w:ind w:left="270" w:right="328"/>
        <w:jc w:val="center"/>
      </w:pPr>
      <w:r>
        <w:rPr>
          <w:b/>
          <w:bCs/>
          <w:color w:val="0D0D0D" w:themeColor="text1" w:themeTint="F2"/>
        </w:rPr>
        <w:t>###</w:t>
      </w:r>
      <w:r>
        <w:t xml:space="preserve">  </w:t>
      </w:r>
    </w:p>
    <w:p w:rsidR="00BF11D8" w:rsidRPr="00CF30F8" w:rsidRDefault="00BF11D8" w:rsidP="000B019C">
      <w:pPr>
        <w:tabs>
          <w:tab w:val="left" w:pos="270"/>
        </w:tabs>
        <w:spacing w:after="0" w:line="240" w:lineRule="auto"/>
        <w:ind w:left="270"/>
      </w:pPr>
    </w:p>
    <w:sectPr w:rsidR="00BF11D8" w:rsidRPr="00CF30F8" w:rsidSect="00FA5ACF">
      <w:headerReference w:type="default" r:id="rId12"/>
      <w:pgSz w:w="12240" w:h="15840"/>
      <w:pgMar w:top="600" w:right="260" w:bottom="280" w:left="40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5ACF" w:rsidRDefault="00FA5ACF" w:rsidP="00FA5ACF">
      <w:pPr>
        <w:spacing w:after="0" w:line="240" w:lineRule="auto"/>
      </w:pPr>
      <w:r>
        <w:separator/>
      </w:r>
    </w:p>
  </w:endnote>
  <w:endnote w:type="continuationSeparator" w:id="0">
    <w:p w:rsidR="00FA5ACF" w:rsidRDefault="00FA5ACF" w:rsidP="00FA5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5ACF" w:rsidRDefault="00FA5ACF" w:rsidP="00FA5ACF">
      <w:pPr>
        <w:spacing w:after="0" w:line="240" w:lineRule="auto"/>
      </w:pPr>
      <w:r>
        <w:separator/>
      </w:r>
    </w:p>
  </w:footnote>
  <w:footnote w:type="continuationSeparator" w:id="0">
    <w:p w:rsidR="00FA5ACF" w:rsidRDefault="00FA5ACF" w:rsidP="00FA5A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5ACF" w:rsidRDefault="00FA5ACF" w:rsidP="00FA5ACF">
    <w:pPr>
      <w:pStyle w:val="ListParagraph"/>
      <w:kinsoku w:val="0"/>
      <w:overflowPunct w:val="0"/>
      <w:ind w:left="113"/>
      <w:rPr>
        <w:sz w:val="20"/>
        <w:szCs w:val="20"/>
      </w:rPr>
    </w:pPr>
    <w:r>
      <w:rPr>
        <w:noProof/>
        <w:sz w:val="20"/>
        <w:szCs w:val="20"/>
      </w:rPr>
      <mc:AlternateContent>
        <mc:Choice Requires="wpg">
          <w:drawing>
            <wp:inline distT="0" distB="0" distL="0" distR="0">
              <wp:extent cx="7216140" cy="1066165"/>
              <wp:effectExtent l="0" t="0" r="3810" b="63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16140" cy="1066165"/>
                        <a:chOff x="0" y="0"/>
                        <a:chExt cx="11364" cy="1679"/>
                      </a:xfrm>
                    </wpg:grpSpPr>
                    <pic:pic xmlns:pic="http://schemas.openxmlformats.org/drawingml/2006/picture">
                      <pic:nvPicPr>
                        <pic:cNvPr id="7"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4226" y="1491"/>
                          <a:ext cx="7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Freeform 3"/>
                      <wps:cNvSpPr>
                        <a:spLocks/>
                      </wps:cNvSpPr>
                      <wps:spPr bwMode="auto">
                        <a:xfrm>
                          <a:off x="4294" y="1552"/>
                          <a:ext cx="6980" cy="20"/>
                        </a:xfrm>
                        <a:custGeom>
                          <a:avLst/>
                          <a:gdLst>
                            <a:gd name="T0" fmla="*/ 0 w 6980"/>
                            <a:gd name="T1" fmla="*/ 0 h 20"/>
                            <a:gd name="T2" fmla="*/ 6980 w 6980"/>
                            <a:gd name="T3" fmla="*/ 0 h 20"/>
                          </a:gdLst>
                          <a:ahLst/>
                          <a:cxnLst>
                            <a:cxn ang="0">
                              <a:pos x="T0" y="T1"/>
                            </a:cxn>
                            <a:cxn ang="0">
                              <a:pos x="T2" y="T3"/>
                            </a:cxn>
                          </a:cxnLst>
                          <a:rect l="0" t="0" r="r" b="b"/>
                          <a:pathLst>
                            <a:path w="6980" h="20">
                              <a:moveTo>
                                <a:pt x="0" y="0"/>
                              </a:moveTo>
                              <a:lnTo>
                                <a:pt x="6980" y="0"/>
                              </a:lnTo>
                            </a:path>
                          </a:pathLst>
                        </a:custGeom>
                        <a:noFill/>
                        <a:ln w="38100">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00" cy="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 name="Text Box 5"/>
                      <wps:cNvSpPr txBox="1">
                        <a:spLocks noChangeArrowheads="1"/>
                      </wps:cNvSpPr>
                      <wps:spPr bwMode="auto">
                        <a:xfrm>
                          <a:off x="0" y="0"/>
                          <a:ext cx="11364" cy="1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A5ACF" w:rsidRDefault="00FA5ACF" w:rsidP="00FA5ACF">
                            <w:pPr>
                              <w:pStyle w:val="ListParagraph"/>
                              <w:kinsoku w:val="0"/>
                              <w:overflowPunct w:val="0"/>
                              <w:rPr>
                                <w:sz w:val="18"/>
                                <w:szCs w:val="18"/>
                              </w:rPr>
                            </w:pPr>
                          </w:p>
                          <w:p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rsidR="00FA5ACF" w:rsidRDefault="009D4C9B" w:rsidP="00FA5ACF">
                            <w:pPr>
                              <w:pStyle w:val="ListParagraph"/>
                              <w:kinsoku w:val="0"/>
                              <w:overflowPunct w:val="0"/>
                              <w:spacing w:before="3"/>
                              <w:ind w:right="137"/>
                              <w:jc w:val="right"/>
                              <w:rPr>
                                <w:rFonts w:ascii="Cambria" w:hAnsi="Cambria" w:cs="Cambria"/>
                                <w:color w:val="DAB90F"/>
                                <w:sz w:val="20"/>
                                <w:szCs w:val="20"/>
                              </w:rPr>
                            </w:pPr>
                            <w:hyperlink r:id="rId3" w:history="1">
                              <w:r w:rsidR="00FA5ACF">
                                <w:rPr>
                                  <w:rFonts w:ascii="Cambria" w:hAnsi="Cambria" w:cs="Cambria"/>
                                  <w:color w:val="DAB90F"/>
                                  <w:sz w:val="20"/>
                                  <w:szCs w:val="20"/>
                                </w:rPr>
                                <w:t>www.LegacyBuildingSolutions.com</w:t>
                              </w:r>
                            </w:hyperlink>
                          </w:p>
                        </w:txbxContent>
                      </wps:txbx>
                      <wps:bodyPr rot="0" vert="horz" wrap="square" lIns="0" tIns="0" rIns="0" bIns="0" anchor="t" anchorCtr="0" upright="1">
                        <a:noAutofit/>
                      </wps:bodyPr>
                    </wps:wsp>
                  </wpg:wgp>
                </a:graphicData>
              </a:graphic>
            </wp:inline>
          </w:drawing>
        </mc:Choice>
        <mc:Fallback>
          <w:pict>
            <v:group id="Group 6" o:spid="_x0000_s1026" style="width:568.2pt;height:83.95pt;mso-position-horizontal-relative:char;mso-position-vertical-relative:line" coordsize="11364,1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B+TVjlAAAgAElEQVQ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226;top:1491;width:7140;height:1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CPMpzEAAAA2gAAAA8AAABkcnMvZG93bnJldi54bWxEj9FqwkAURN8L/sNyBV+kbrRoS+oqIgoV&#10;KpLoB9xkr0kwezdkt5r69V1B6OMwM2eY+bIztbhS6yrLCsajCARxbnXFhYLTcfv6AcJ5ZI21ZVLw&#10;Sw6Wi97LHGNtb5zQNfWFCBB2MSoovW9iKV1ekkE3sg1x8M62NeiDbAupW7wFuKnlJIpm0mDFYaHE&#10;htYl5Zf0xyhotm/f02SY7bNdt94kySG7r9JMqUG/W32C8NT5//Cz/aUVvMPjSrgBcv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CPMpzEAAAA2gAAAA8AAAAAAAAAAAAAAAAA&#10;nwIAAGRycy9kb3ducmV2LnhtbFBLBQYAAAAABAAEAPcAAACQAwAAAAA=&#10;">
                <v:imagedata r:id="rId4" o:title=""/>
              </v:shape>
              <v:shape id="Freeform 3" o:spid="_x0000_s1028" style="position:absolute;left:4294;top:1552;width:6980;height:20;visibility:visible;mso-wrap-style:square;v-text-anchor:top" coordsize="698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34U7sA&#10;AADaAAAADwAAAGRycy9kb3ducmV2LnhtbERPuwrCMBTdBf8hXMFNUx1EqlFUEJwEHzhfm2taTG5K&#10;E2v9ezMIjofzXq47Z0VLTag8K5iMMxDEhdcVGwXXy340BxEiskbrmRR8KMB61e8tMdf+zSdqz9GI&#10;FMIhRwVljHUuZShKchjGviZO3MM3DmOCjZG6wXcKd1ZOs2wmHVacGkqsaVdS8Ty/nIKsvd+epr5t&#10;jT1Out3hYrfFfK/UcNBtFiAidfEv/rkPWkHamq6kGyBXX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Bg9+FO7AAAA2gAAAA8AAAAAAAAAAAAAAAAAmAIAAGRycy9kb3ducmV2Lnht&#10;bFBLBQYAAAAABAAEAPUAAACAAwAAAAA=&#10;" path="m,l6980,e" filled="f" strokecolor="#7e7e7e" strokeweight="3pt">
                <v:path arrowok="t" o:connecttype="custom" o:connectlocs="0,0;6980,0" o:connectangles="0,0"/>
              </v:shape>
              <v:shape id="Picture 4" o:spid="_x0000_s1029" type="#_x0000_t75" style="position:absolute;width:4300;height:16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CBqEzFAAAA2gAAAA8AAABkcnMvZG93bnJldi54bWxEj09rAjEUxO9Cv0N4greaWLCtq1FEqvTi&#10;obaC3p6b5/7p5mXZxHXtp28KBY/DzPyGmS06W4mWGl841jAaKhDEqTMFZxq+PtePryB8QDZYOSYN&#10;N/KwmD/0ZpgYd+UPanchExHCPkENeQh1IqVPc7Loh64mjt7ZNRZDlE0mTYPXCLeVfFLqWVosOC7k&#10;WNMqp/R7d7EatupYnveb07psVXlUP6f65e0w1nrQ75ZTEIG6cA//t9+Nhgn8XYk3QM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gahMxQAAANoAAAAPAAAAAAAAAAAAAAAA&#10;AJ8CAABkcnMvZG93bnJldi54bWxQSwUGAAAAAAQABAD3AAAAkQMAAAAA&#10;">
                <v:imagedata r:id="rId5" o:title=""/>
              </v:shape>
              <v:shapetype id="_x0000_t202" coordsize="21600,21600" o:spt="202" path="m,l,21600r21600,l21600,xe">
                <v:stroke joinstyle="miter"/>
                <v:path gradientshapeok="t" o:connecttype="rect"/>
              </v:shapetype>
              <v:shape id="Text Box 5" o:spid="_x0000_s1030" type="#_x0000_t202" style="position:absolute;width:11364;height:16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mit8QA&#10;AADbAAAADwAAAGRycy9kb3ducmV2LnhtbESPQWvCQBCF7wX/wzKCt7ppD6Kpq0ixIAilMT30OM2O&#10;yWJ2NmZXTf995yB4m+G9ee+b5XrwrbpSH11gAy/TDBRxFazj2sB3+fE8BxUTssU2MBn4owjr1ehp&#10;ibkNNy7oeki1khCOORpoUupyrWPVkMc4DR2xaMfQe0yy9rW2Pd4k3Lf6Nctm2qNjaWiwo/eGqtPh&#10;4g1sfrjYuvPn71dxLFxZLjLez07GTMbD5g1UoiE9zPfrnRV8oZdfZAC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5orfEAAAA2wAAAA8AAAAAAAAAAAAAAAAAmAIAAGRycy9k&#10;b3ducmV2LnhtbFBLBQYAAAAABAAEAPUAAACJAwAAAAA=&#10;" filled="f" stroked="f">
                <v:textbox inset="0,0,0,0">
                  <w:txbxContent>
                    <w:p w:rsidR="00FA5ACF" w:rsidRDefault="00FA5ACF" w:rsidP="00FA5ACF">
                      <w:pPr>
                        <w:pStyle w:val="ListParagraph"/>
                        <w:kinsoku w:val="0"/>
                        <w:overflowPunct w:val="0"/>
                        <w:rPr>
                          <w:sz w:val="18"/>
                          <w:szCs w:val="18"/>
                        </w:rPr>
                      </w:pPr>
                    </w:p>
                    <w:p w:rsidR="00FA5ACF" w:rsidRDefault="00FA5ACF" w:rsidP="00FA5ACF">
                      <w:pPr>
                        <w:pStyle w:val="ListParagraph"/>
                        <w:kinsoku w:val="0"/>
                        <w:overflowPunct w:val="0"/>
                        <w:spacing w:before="1"/>
                        <w:ind w:left="9368" w:right="132" w:firstLine="597"/>
                        <w:jc w:val="right"/>
                        <w:rPr>
                          <w:rFonts w:ascii="Cambria" w:hAnsi="Cambria" w:cs="Cambria"/>
                          <w:sz w:val="18"/>
                          <w:szCs w:val="18"/>
                        </w:rPr>
                      </w:pPr>
                      <w:r>
                        <w:rPr>
                          <w:rFonts w:ascii="Cambria" w:hAnsi="Cambria" w:cs="Cambria"/>
                          <w:sz w:val="18"/>
                          <w:szCs w:val="18"/>
                        </w:rPr>
                        <w:t>Corporate Office 19500 County Road 142</w:t>
                      </w:r>
                    </w:p>
                    <w:p w:rsidR="00FA5ACF" w:rsidRDefault="00FA5ACF" w:rsidP="00FA5ACF">
                      <w:pPr>
                        <w:pStyle w:val="ListParagraph"/>
                        <w:kinsoku w:val="0"/>
                        <w:overflowPunct w:val="0"/>
                        <w:ind w:left="8845" w:right="132" w:hanging="15"/>
                        <w:jc w:val="right"/>
                        <w:rPr>
                          <w:rFonts w:ascii="Cambria" w:hAnsi="Cambria" w:cs="Cambria"/>
                          <w:sz w:val="18"/>
                          <w:szCs w:val="18"/>
                        </w:rPr>
                      </w:pPr>
                      <w:r>
                        <w:rPr>
                          <w:rFonts w:ascii="Cambria" w:hAnsi="Cambria" w:cs="Cambria"/>
                          <w:sz w:val="18"/>
                          <w:szCs w:val="18"/>
                        </w:rPr>
                        <w:t xml:space="preserve">South Haven, Minnesota 55382 877.259.1528 </w:t>
                      </w:r>
                      <w:r>
                        <w:rPr>
                          <w:rFonts w:ascii="Wingdings" w:hAnsi="Wingdings" w:cs="Wingdings"/>
                          <w:sz w:val="18"/>
                          <w:szCs w:val="18"/>
                        </w:rPr>
                        <w:t></w:t>
                      </w:r>
                      <w:r>
                        <w:rPr>
                          <w:sz w:val="18"/>
                          <w:szCs w:val="18"/>
                        </w:rPr>
                        <w:t xml:space="preserve"> </w:t>
                      </w:r>
                      <w:r>
                        <w:rPr>
                          <w:rFonts w:ascii="Cambria" w:hAnsi="Cambria" w:cs="Cambria"/>
                          <w:sz w:val="18"/>
                          <w:szCs w:val="18"/>
                        </w:rPr>
                        <w:t>320.258.0500</w:t>
                      </w:r>
                    </w:p>
                    <w:p w:rsidR="00FA5ACF" w:rsidRDefault="00D162D1" w:rsidP="00FA5ACF">
                      <w:pPr>
                        <w:pStyle w:val="ListParagraph"/>
                        <w:kinsoku w:val="0"/>
                        <w:overflowPunct w:val="0"/>
                        <w:spacing w:before="3"/>
                        <w:ind w:right="137"/>
                        <w:jc w:val="right"/>
                        <w:rPr>
                          <w:rFonts w:ascii="Cambria" w:hAnsi="Cambria" w:cs="Cambria"/>
                          <w:color w:val="DAB90F"/>
                          <w:sz w:val="20"/>
                          <w:szCs w:val="20"/>
                        </w:rPr>
                      </w:pPr>
                      <w:hyperlink r:id="rId6" w:history="1">
                        <w:r w:rsidR="00FA5ACF">
                          <w:rPr>
                            <w:rFonts w:ascii="Cambria" w:hAnsi="Cambria" w:cs="Cambria"/>
                            <w:color w:val="DAB90F"/>
                            <w:sz w:val="20"/>
                            <w:szCs w:val="20"/>
                          </w:rPr>
                          <w:t>www.LegacyBuildingSolutions.com</w:t>
                        </w:r>
                      </w:hyperlink>
                    </w:p>
                  </w:txbxContent>
                </v:textbox>
              </v:shape>
              <w10:anchorlock/>
            </v:group>
          </w:pict>
        </mc:Fallback>
      </mc:AlternateContent>
    </w:r>
  </w:p>
  <w:p w:rsidR="00FA5ACF" w:rsidRDefault="00FA5ACF">
    <w:pPr>
      <w:pStyle w:val="Header"/>
    </w:pPr>
  </w:p>
  <w:p w:rsidR="00FA5ACF" w:rsidRDefault="00FA5AC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MDUwNjKzMDY1MTZT0lEKTi0uzszPAymwqAUA2qDVsSwAAAA="/>
  </w:docVars>
  <w:rsids>
    <w:rsidRoot w:val="00FA5ACF"/>
    <w:rsid w:val="00001624"/>
    <w:rsid w:val="000060BF"/>
    <w:rsid w:val="000130C2"/>
    <w:rsid w:val="000221F2"/>
    <w:rsid w:val="00025F6C"/>
    <w:rsid w:val="00036A61"/>
    <w:rsid w:val="00036F48"/>
    <w:rsid w:val="000454BD"/>
    <w:rsid w:val="00045EDD"/>
    <w:rsid w:val="000501C7"/>
    <w:rsid w:val="000550EB"/>
    <w:rsid w:val="0007308C"/>
    <w:rsid w:val="0009009E"/>
    <w:rsid w:val="000908E7"/>
    <w:rsid w:val="000936AF"/>
    <w:rsid w:val="000976C5"/>
    <w:rsid w:val="000A53FE"/>
    <w:rsid w:val="000B019C"/>
    <w:rsid w:val="000B43F0"/>
    <w:rsid w:val="000C0634"/>
    <w:rsid w:val="000C0F92"/>
    <w:rsid w:val="000C339C"/>
    <w:rsid w:val="000C51E9"/>
    <w:rsid w:val="000C547B"/>
    <w:rsid w:val="000C7F7B"/>
    <w:rsid w:val="000D100D"/>
    <w:rsid w:val="000D17EE"/>
    <w:rsid w:val="000E1364"/>
    <w:rsid w:val="000E3015"/>
    <w:rsid w:val="000E3BB3"/>
    <w:rsid w:val="000E7946"/>
    <w:rsid w:val="000E7959"/>
    <w:rsid w:val="000F4AEB"/>
    <w:rsid w:val="00114361"/>
    <w:rsid w:val="00114E3B"/>
    <w:rsid w:val="0012326A"/>
    <w:rsid w:val="001314EA"/>
    <w:rsid w:val="00134CEA"/>
    <w:rsid w:val="00136075"/>
    <w:rsid w:val="001363C7"/>
    <w:rsid w:val="0014002B"/>
    <w:rsid w:val="00141450"/>
    <w:rsid w:val="00150662"/>
    <w:rsid w:val="00157364"/>
    <w:rsid w:val="00163AA1"/>
    <w:rsid w:val="00172129"/>
    <w:rsid w:val="001752E8"/>
    <w:rsid w:val="00180491"/>
    <w:rsid w:val="00180E4A"/>
    <w:rsid w:val="00183027"/>
    <w:rsid w:val="00184CF7"/>
    <w:rsid w:val="00193F2E"/>
    <w:rsid w:val="00194B28"/>
    <w:rsid w:val="0019605F"/>
    <w:rsid w:val="001A79A1"/>
    <w:rsid w:val="001B0CB5"/>
    <w:rsid w:val="001B2137"/>
    <w:rsid w:val="001B216B"/>
    <w:rsid w:val="001B2B4C"/>
    <w:rsid w:val="001B2C31"/>
    <w:rsid w:val="001B7A8A"/>
    <w:rsid w:val="001C34C6"/>
    <w:rsid w:val="001D051A"/>
    <w:rsid w:val="001D7468"/>
    <w:rsid w:val="001E5836"/>
    <w:rsid w:val="001F06FA"/>
    <w:rsid w:val="001F3678"/>
    <w:rsid w:val="001F4921"/>
    <w:rsid w:val="001F7D94"/>
    <w:rsid w:val="002032B0"/>
    <w:rsid w:val="00210B08"/>
    <w:rsid w:val="002123FA"/>
    <w:rsid w:val="00212BC7"/>
    <w:rsid w:val="00217D9E"/>
    <w:rsid w:val="00220270"/>
    <w:rsid w:val="00236EBE"/>
    <w:rsid w:val="002419BA"/>
    <w:rsid w:val="00243033"/>
    <w:rsid w:val="00243045"/>
    <w:rsid w:val="00245DD3"/>
    <w:rsid w:val="00245EDC"/>
    <w:rsid w:val="00251F80"/>
    <w:rsid w:val="00253454"/>
    <w:rsid w:val="002554F5"/>
    <w:rsid w:val="002628F4"/>
    <w:rsid w:val="00264F38"/>
    <w:rsid w:val="002823B5"/>
    <w:rsid w:val="00285DBE"/>
    <w:rsid w:val="00293F81"/>
    <w:rsid w:val="00297AF8"/>
    <w:rsid w:val="002A087F"/>
    <w:rsid w:val="002A1DE3"/>
    <w:rsid w:val="002A1E54"/>
    <w:rsid w:val="002A555E"/>
    <w:rsid w:val="002A5B69"/>
    <w:rsid w:val="002A5FE0"/>
    <w:rsid w:val="002A648D"/>
    <w:rsid w:val="002B57A4"/>
    <w:rsid w:val="002C0D03"/>
    <w:rsid w:val="002C254B"/>
    <w:rsid w:val="002C260C"/>
    <w:rsid w:val="002C3C20"/>
    <w:rsid w:val="002C4D07"/>
    <w:rsid w:val="002C5D69"/>
    <w:rsid w:val="002C7EE5"/>
    <w:rsid w:val="002D4EC6"/>
    <w:rsid w:val="002E2C26"/>
    <w:rsid w:val="002E2DF7"/>
    <w:rsid w:val="002E6B88"/>
    <w:rsid w:val="002F5F0B"/>
    <w:rsid w:val="002F7169"/>
    <w:rsid w:val="00302B4B"/>
    <w:rsid w:val="003035F3"/>
    <w:rsid w:val="0030688A"/>
    <w:rsid w:val="00312DCE"/>
    <w:rsid w:val="00314F40"/>
    <w:rsid w:val="00316682"/>
    <w:rsid w:val="0032225F"/>
    <w:rsid w:val="00324A58"/>
    <w:rsid w:val="003273F2"/>
    <w:rsid w:val="0033222A"/>
    <w:rsid w:val="003401C9"/>
    <w:rsid w:val="00344077"/>
    <w:rsid w:val="00344847"/>
    <w:rsid w:val="0035499A"/>
    <w:rsid w:val="003614EB"/>
    <w:rsid w:val="00361EFF"/>
    <w:rsid w:val="00362F28"/>
    <w:rsid w:val="00364A42"/>
    <w:rsid w:val="00371980"/>
    <w:rsid w:val="00374599"/>
    <w:rsid w:val="00376684"/>
    <w:rsid w:val="003823DE"/>
    <w:rsid w:val="00391343"/>
    <w:rsid w:val="00394639"/>
    <w:rsid w:val="003A087E"/>
    <w:rsid w:val="003B4572"/>
    <w:rsid w:val="003B52F8"/>
    <w:rsid w:val="003C017E"/>
    <w:rsid w:val="003C24A4"/>
    <w:rsid w:val="003C29EC"/>
    <w:rsid w:val="003C685D"/>
    <w:rsid w:val="003D1567"/>
    <w:rsid w:val="003E01B8"/>
    <w:rsid w:val="003E394A"/>
    <w:rsid w:val="003E44C9"/>
    <w:rsid w:val="003F20B3"/>
    <w:rsid w:val="00403BC9"/>
    <w:rsid w:val="00403BED"/>
    <w:rsid w:val="00404F8E"/>
    <w:rsid w:val="00405EFD"/>
    <w:rsid w:val="004104AF"/>
    <w:rsid w:val="00412CDF"/>
    <w:rsid w:val="004145C0"/>
    <w:rsid w:val="0042250F"/>
    <w:rsid w:val="00435765"/>
    <w:rsid w:val="00436616"/>
    <w:rsid w:val="004379E0"/>
    <w:rsid w:val="00441085"/>
    <w:rsid w:val="00441859"/>
    <w:rsid w:val="004469AC"/>
    <w:rsid w:val="004557FC"/>
    <w:rsid w:val="00460365"/>
    <w:rsid w:val="00472344"/>
    <w:rsid w:val="00472C1D"/>
    <w:rsid w:val="00485621"/>
    <w:rsid w:val="00485D92"/>
    <w:rsid w:val="004922A8"/>
    <w:rsid w:val="00492318"/>
    <w:rsid w:val="0049382A"/>
    <w:rsid w:val="004A11EA"/>
    <w:rsid w:val="004A2595"/>
    <w:rsid w:val="004A358E"/>
    <w:rsid w:val="004A372D"/>
    <w:rsid w:val="004A4BFB"/>
    <w:rsid w:val="004B65D1"/>
    <w:rsid w:val="004B694F"/>
    <w:rsid w:val="004C00EA"/>
    <w:rsid w:val="004D3CFF"/>
    <w:rsid w:val="004D5345"/>
    <w:rsid w:val="004E4142"/>
    <w:rsid w:val="004F31EE"/>
    <w:rsid w:val="005049C4"/>
    <w:rsid w:val="0050687D"/>
    <w:rsid w:val="00506C47"/>
    <w:rsid w:val="00516CA9"/>
    <w:rsid w:val="00521E2D"/>
    <w:rsid w:val="00522F6C"/>
    <w:rsid w:val="00526496"/>
    <w:rsid w:val="005317D5"/>
    <w:rsid w:val="00536202"/>
    <w:rsid w:val="00547D5F"/>
    <w:rsid w:val="00552FDB"/>
    <w:rsid w:val="005605E2"/>
    <w:rsid w:val="00575856"/>
    <w:rsid w:val="005771AC"/>
    <w:rsid w:val="0058545F"/>
    <w:rsid w:val="00590AB7"/>
    <w:rsid w:val="00591C2F"/>
    <w:rsid w:val="005A0141"/>
    <w:rsid w:val="005A2B87"/>
    <w:rsid w:val="005A6327"/>
    <w:rsid w:val="005B0EB0"/>
    <w:rsid w:val="005B3E50"/>
    <w:rsid w:val="005B40A0"/>
    <w:rsid w:val="005B779F"/>
    <w:rsid w:val="005D07A6"/>
    <w:rsid w:val="005D1CA4"/>
    <w:rsid w:val="005D2D86"/>
    <w:rsid w:val="005D37BB"/>
    <w:rsid w:val="005D4D08"/>
    <w:rsid w:val="005E4759"/>
    <w:rsid w:val="0060266F"/>
    <w:rsid w:val="00602B74"/>
    <w:rsid w:val="00606B78"/>
    <w:rsid w:val="00606DB9"/>
    <w:rsid w:val="006225F1"/>
    <w:rsid w:val="006256F3"/>
    <w:rsid w:val="006323AD"/>
    <w:rsid w:val="00632ED5"/>
    <w:rsid w:val="00633B22"/>
    <w:rsid w:val="006340D3"/>
    <w:rsid w:val="006403D9"/>
    <w:rsid w:val="00641B0C"/>
    <w:rsid w:val="00651872"/>
    <w:rsid w:val="00653072"/>
    <w:rsid w:val="00657949"/>
    <w:rsid w:val="0066167F"/>
    <w:rsid w:val="00663089"/>
    <w:rsid w:val="00663A2C"/>
    <w:rsid w:val="00667947"/>
    <w:rsid w:val="00672B71"/>
    <w:rsid w:val="00673BAB"/>
    <w:rsid w:val="00674125"/>
    <w:rsid w:val="006756C1"/>
    <w:rsid w:val="00676C2F"/>
    <w:rsid w:val="00680B1B"/>
    <w:rsid w:val="00685ECF"/>
    <w:rsid w:val="006908CC"/>
    <w:rsid w:val="006946FC"/>
    <w:rsid w:val="00696977"/>
    <w:rsid w:val="006A2623"/>
    <w:rsid w:val="006B0C76"/>
    <w:rsid w:val="006B730C"/>
    <w:rsid w:val="006C1C2D"/>
    <w:rsid w:val="006C36FE"/>
    <w:rsid w:val="006C606E"/>
    <w:rsid w:val="006C6E06"/>
    <w:rsid w:val="006C7C91"/>
    <w:rsid w:val="006C7EE4"/>
    <w:rsid w:val="006D1E82"/>
    <w:rsid w:val="006D2C08"/>
    <w:rsid w:val="006D490C"/>
    <w:rsid w:val="006D6DEA"/>
    <w:rsid w:val="006E221E"/>
    <w:rsid w:val="006F05A8"/>
    <w:rsid w:val="006F20B9"/>
    <w:rsid w:val="006F2B0E"/>
    <w:rsid w:val="006F3B33"/>
    <w:rsid w:val="006F4B32"/>
    <w:rsid w:val="006F4F63"/>
    <w:rsid w:val="006F6B55"/>
    <w:rsid w:val="006F7155"/>
    <w:rsid w:val="006F72A0"/>
    <w:rsid w:val="007057B1"/>
    <w:rsid w:val="00705D5E"/>
    <w:rsid w:val="00707CC9"/>
    <w:rsid w:val="00710B9B"/>
    <w:rsid w:val="00712ABC"/>
    <w:rsid w:val="007130A8"/>
    <w:rsid w:val="007158D4"/>
    <w:rsid w:val="007232CE"/>
    <w:rsid w:val="0072436E"/>
    <w:rsid w:val="00725AB0"/>
    <w:rsid w:val="00727F21"/>
    <w:rsid w:val="00732950"/>
    <w:rsid w:val="00743489"/>
    <w:rsid w:val="0075167D"/>
    <w:rsid w:val="00765618"/>
    <w:rsid w:val="00781FC7"/>
    <w:rsid w:val="00787FDC"/>
    <w:rsid w:val="00790F00"/>
    <w:rsid w:val="007950D7"/>
    <w:rsid w:val="007A1B40"/>
    <w:rsid w:val="007A5E08"/>
    <w:rsid w:val="007B168E"/>
    <w:rsid w:val="007C1C97"/>
    <w:rsid w:val="007C50A0"/>
    <w:rsid w:val="007D0EDE"/>
    <w:rsid w:val="007D1E6E"/>
    <w:rsid w:val="007D3140"/>
    <w:rsid w:val="007D4839"/>
    <w:rsid w:val="007D4E15"/>
    <w:rsid w:val="007D69D7"/>
    <w:rsid w:val="007E1656"/>
    <w:rsid w:val="007E1BC5"/>
    <w:rsid w:val="007E4B01"/>
    <w:rsid w:val="007E4B97"/>
    <w:rsid w:val="007F11D8"/>
    <w:rsid w:val="008020DC"/>
    <w:rsid w:val="0080660B"/>
    <w:rsid w:val="0081094C"/>
    <w:rsid w:val="0081565B"/>
    <w:rsid w:val="008220BB"/>
    <w:rsid w:val="008236C7"/>
    <w:rsid w:val="0082596D"/>
    <w:rsid w:val="008266B4"/>
    <w:rsid w:val="0083234A"/>
    <w:rsid w:val="008351CF"/>
    <w:rsid w:val="008355F7"/>
    <w:rsid w:val="00836065"/>
    <w:rsid w:val="0084258D"/>
    <w:rsid w:val="00857401"/>
    <w:rsid w:val="0085776C"/>
    <w:rsid w:val="00863B9E"/>
    <w:rsid w:val="008722F1"/>
    <w:rsid w:val="008745C4"/>
    <w:rsid w:val="00874AF5"/>
    <w:rsid w:val="0088353E"/>
    <w:rsid w:val="0089125F"/>
    <w:rsid w:val="008943C6"/>
    <w:rsid w:val="008948CF"/>
    <w:rsid w:val="008A3B69"/>
    <w:rsid w:val="008B14F9"/>
    <w:rsid w:val="008B66A7"/>
    <w:rsid w:val="008B703F"/>
    <w:rsid w:val="008C1165"/>
    <w:rsid w:val="008C303B"/>
    <w:rsid w:val="008C5DEF"/>
    <w:rsid w:val="008C6E60"/>
    <w:rsid w:val="008D2D3B"/>
    <w:rsid w:val="008D7EA9"/>
    <w:rsid w:val="008D7FDE"/>
    <w:rsid w:val="008E4E03"/>
    <w:rsid w:val="008E4EC0"/>
    <w:rsid w:val="008E7D09"/>
    <w:rsid w:val="008F2985"/>
    <w:rsid w:val="008F6583"/>
    <w:rsid w:val="00900E55"/>
    <w:rsid w:val="00901762"/>
    <w:rsid w:val="00901DBD"/>
    <w:rsid w:val="009035F0"/>
    <w:rsid w:val="00904435"/>
    <w:rsid w:val="009066FE"/>
    <w:rsid w:val="00910B99"/>
    <w:rsid w:val="00912E9B"/>
    <w:rsid w:val="00913744"/>
    <w:rsid w:val="00927DE2"/>
    <w:rsid w:val="00927EA1"/>
    <w:rsid w:val="00933AAF"/>
    <w:rsid w:val="009372E8"/>
    <w:rsid w:val="00937904"/>
    <w:rsid w:val="0094008B"/>
    <w:rsid w:val="00940303"/>
    <w:rsid w:val="00941791"/>
    <w:rsid w:val="00943F41"/>
    <w:rsid w:val="00944461"/>
    <w:rsid w:val="0094455F"/>
    <w:rsid w:val="00946AFF"/>
    <w:rsid w:val="009514B3"/>
    <w:rsid w:val="00973F12"/>
    <w:rsid w:val="00976248"/>
    <w:rsid w:val="0098014D"/>
    <w:rsid w:val="00981E2E"/>
    <w:rsid w:val="00983EA7"/>
    <w:rsid w:val="009864C1"/>
    <w:rsid w:val="00993070"/>
    <w:rsid w:val="00993361"/>
    <w:rsid w:val="00993975"/>
    <w:rsid w:val="00994C9B"/>
    <w:rsid w:val="009A1104"/>
    <w:rsid w:val="009A12E8"/>
    <w:rsid w:val="009A6122"/>
    <w:rsid w:val="009B2A77"/>
    <w:rsid w:val="009C6432"/>
    <w:rsid w:val="009C7C1B"/>
    <w:rsid w:val="009D4C9B"/>
    <w:rsid w:val="009D4FA8"/>
    <w:rsid w:val="009D535E"/>
    <w:rsid w:val="009D5478"/>
    <w:rsid w:val="009E0E2B"/>
    <w:rsid w:val="009E32AA"/>
    <w:rsid w:val="009F0B8C"/>
    <w:rsid w:val="009F0CF0"/>
    <w:rsid w:val="009F1BA5"/>
    <w:rsid w:val="009F4513"/>
    <w:rsid w:val="009F7532"/>
    <w:rsid w:val="00A02FB8"/>
    <w:rsid w:val="00A07F9F"/>
    <w:rsid w:val="00A11919"/>
    <w:rsid w:val="00A13039"/>
    <w:rsid w:val="00A1340D"/>
    <w:rsid w:val="00A1788B"/>
    <w:rsid w:val="00A21121"/>
    <w:rsid w:val="00A23373"/>
    <w:rsid w:val="00A251B0"/>
    <w:rsid w:val="00A2750F"/>
    <w:rsid w:val="00A30197"/>
    <w:rsid w:val="00A414C4"/>
    <w:rsid w:val="00A42785"/>
    <w:rsid w:val="00A43F1F"/>
    <w:rsid w:val="00A5533E"/>
    <w:rsid w:val="00A64632"/>
    <w:rsid w:val="00A6761F"/>
    <w:rsid w:val="00A67DD0"/>
    <w:rsid w:val="00A70AB1"/>
    <w:rsid w:val="00A767A8"/>
    <w:rsid w:val="00A7746D"/>
    <w:rsid w:val="00A83643"/>
    <w:rsid w:val="00AA53CA"/>
    <w:rsid w:val="00AB707E"/>
    <w:rsid w:val="00AD0E44"/>
    <w:rsid w:val="00AD33A3"/>
    <w:rsid w:val="00AD467C"/>
    <w:rsid w:val="00AE32F6"/>
    <w:rsid w:val="00AE4EE8"/>
    <w:rsid w:val="00AE4F62"/>
    <w:rsid w:val="00AF2B0D"/>
    <w:rsid w:val="00B1432E"/>
    <w:rsid w:val="00B172A4"/>
    <w:rsid w:val="00B21601"/>
    <w:rsid w:val="00B21826"/>
    <w:rsid w:val="00B2444F"/>
    <w:rsid w:val="00B250D1"/>
    <w:rsid w:val="00B34441"/>
    <w:rsid w:val="00B36EB5"/>
    <w:rsid w:val="00B3713E"/>
    <w:rsid w:val="00B37CAE"/>
    <w:rsid w:val="00B40118"/>
    <w:rsid w:val="00B406B7"/>
    <w:rsid w:val="00B4103D"/>
    <w:rsid w:val="00B43FDE"/>
    <w:rsid w:val="00B472EE"/>
    <w:rsid w:val="00B50DAE"/>
    <w:rsid w:val="00B51592"/>
    <w:rsid w:val="00B53F05"/>
    <w:rsid w:val="00B626D5"/>
    <w:rsid w:val="00B66731"/>
    <w:rsid w:val="00B70179"/>
    <w:rsid w:val="00B80B3C"/>
    <w:rsid w:val="00B83D1E"/>
    <w:rsid w:val="00B86608"/>
    <w:rsid w:val="00B86C59"/>
    <w:rsid w:val="00B909BA"/>
    <w:rsid w:val="00B97697"/>
    <w:rsid w:val="00BA3426"/>
    <w:rsid w:val="00BA79A6"/>
    <w:rsid w:val="00BB0DCE"/>
    <w:rsid w:val="00BB52D3"/>
    <w:rsid w:val="00BB7A1D"/>
    <w:rsid w:val="00BC29E0"/>
    <w:rsid w:val="00BC2E51"/>
    <w:rsid w:val="00BC3662"/>
    <w:rsid w:val="00BC4715"/>
    <w:rsid w:val="00BC7E3C"/>
    <w:rsid w:val="00BD1049"/>
    <w:rsid w:val="00BD1635"/>
    <w:rsid w:val="00BD4506"/>
    <w:rsid w:val="00BE51AD"/>
    <w:rsid w:val="00BE594D"/>
    <w:rsid w:val="00BF11D8"/>
    <w:rsid w:val="00BF4DAC"/>
    <w:rsid w:val="00BF69B3"/>
    <w:rsid w:val="00C00EF1"/>
    <w:rsid w:val="00C01FB1"/>
    <w:rsid w:val="00C04CEF"/>
    <w:rsid w:val="00C12F22"/>
    <w:rsid w:val="00C135C9"/>
    <w:rsid w:val="00C23D34"/>
    <w:rsid w:val="00C30EDA"/>
    <w:rsid w:val="00C32F44"/>
    <w:rsid w:val="00C3472B"/>
    <w:rsid w:val="00C35538"/>
    <w:rsid w:val="00C35DEB"/>
    <w:rsid w:val="00C37840"/>
    <w:rsid w:val="00C445CD"/>
    <w:rsid w:val="00C46E3B"/>
    <w:rsid w:val="00C53460"/>
    <w:rsid w:val="00C55F12"/>
    <w:rsid w:val="00C57C1C"/>
    <w:rsid w:val="00C57D90"/>
    <w:rsid w:val="00C6075F"/>
    <w:rsid w:val="00C63B80"/>
    <w:rsid w:val="00C63D51"/>
    <w:rsid w:val="00C65D04"/>
    <w:rsid w:val="00C72538"/>
    <w:rsid w:val="00C73563"/>
    <w:rsid w:val="00C73F1F"/>
    <w:rsid w:val="00C819A8"/>
    <w:rsid w:val="00C82A58"/>
    <w:rsid w:val="00C8498F"/>
    <w:rsid w:val="00C86743"/>
    <w:rsid w:val="00C96548"/>
    <w:rsid w:val="00CA1AF4"/>
    <w:rsid w:val="00CA60C1"/>
    <w:rsid w:val="00CB0177"/>
    <w:rsid w:val="00CB0A5A"/>
    <w:rsid w:val="00CC56E4"/>
    <w:rsid w:val="00CE5013"/>
    <w:rsid w:val="00CE7233"/>
    <w:rsid w:val="00CF2ADD"/>
    <w:rsid w:val="00CF30F8"/>
    <w:rsid w:val="00CF3A62"/>
    <w:rsid w:val="00D06568"/>
    <w:rsid w:val="00D14568"/>
    <w:rsid w:val="00D162D1"/>
    <w:rsid w:val="00D20424"/>
    <w:rsid w:val="00D21509"/>
    <w:rsid w:val="00D2454A"/>
    <w:rsid w:val="00D2599C"/>
    <w:rsid w:val="00D26352"/>
    <w:rsid w:val="00D31320"/>
    <w:rsid w:val="00D319BB"/>
    <w:rsid w:val="00D36516"/>
    <w:rsid w:val="00D36F6E"/>
    <w:rsid w:val="00D40212"/>
    <w:rsid w:val="00D426AA"/>
    <w:rsid w:val="00D511B6"/>
    <w:rsid w:val="00D513B4"/>
    <w:rsid w:val="00D52278"/>
    <w:rsid w:val="00D6337D"/>
    <w:rsid w:val="00D64F80"/>
    <w:rsid w:val="00D76F94"/>
    <w:rsid w:val="00D8402D"/>
    <w:rsid w:val="00D84040"/>
    <w:rsid w:val="00D8536F"/>
    <w:rsid w:val="00D87889"/>
    <w:rsid w:val="00D970F0"/>
    <w:rsid w:val="00D97818"/>
    <w:rsid w:val="00DA72CB"/>
    <w:rsid w:val="00DB18DC"/>
    <w:rsid w:val="00DB3313"/>
    <w:rsid w:val="00DB53EC"/>
    <w:rsid w:val="00DC0607"/>
    <w:rsid w:val="00DC42B7"/>
    <w:rsid w:val="00DC7EBB"/>
    <w:rsid w:val="00DC7FFA"/>
    <w:rsid w:val="00DD010E"/>
    <w:rsid w:val="00DD2937"/>
    <w:rsid w:val="00DD48F3"/>
    <w:rsid w:val="00DD5D1F"/>
    <w:rsid w:val="00DD699E"/>
    <w:rsid w:val="00DD6D68"/>
    <w:rsid w:val="00DE58CD"/>
    <w:rsid w:val="00DF5AC0"/>
    <w:rsid w:val="00DF5E1A"/>
    <w:rsid w:val="00DF7A0F"/>
    <w:rsid w:val="00DF7D6B"/>
    <w:rsid w:val="00E01C21"/>
    <w:rsid w:val="00E05049"/>
    <w:rsid w:val="00E10992"/>
    <w:rsid w:val="00E10BF8"/>
    <w:rsid w:val="00E14922"/>
    <w:rsid w:val="00E17C68"/>
    <w:rsid w:val="00E22584"/>
    <w:rsid w:val="00E267BA"/>
    <w:rsid w:val="00E270DA"/>
    <w:rsid w:val="00E278A3"/>
    <w:rsid w:val="00E341A0"/>
    <w:rsid w:val="00E343C5"/>
    <w:rsid w:val="00E351F6"/>
    <w:rsid w:val="00E40F2B"/>
    <w:rsid w:val="00E412B3"/>
    <w:rsid w:val="00E52277"/>
    <w:rsid w:val="00E64487"/>
    <w:rsid w:val="00E654B6"/>
    <w:rsid w:val="00E67374"/>
    <w:rsid w:val="00E67F98"/>
    <w:rsid w:val="00E727B6"/>
    <w:rsid w:val="00E72ECC"/>
    <w:rsid w:val="00E73356"/>
    <w:rsid w:val="00E7497C"/>
    <w:rsid w:val="00E80B64"/>
    <w:rsid w:val="00E86C23"/>
    <w:rsid w:val="00E86FAF"/>
    <w:rsid w:val="00E926CB"/>
    <w:rsid w:val="00E92742"/>
    <w:rsid w:val="00E92B67"/>
    <w:rsid w:val="00E96C9D"/>
    <w:rsid w:val="00EA5440"/>
    <w:rsid w:val="00EA698F"/>
    <w:rsid w:val="00EB3725"/>
    <w:rsid w:val="00EB469C"/>
    <w:rsid w:val="00EC041D"/>
    <w:rsid w:val="00ED098A"/>
    <w:rsid w:val="00EE77AE"/>
    <w:rsid w:val="00EF3E2C"/>
    <w:rsid w:val="00EF5BD3"/>
    <w:rsid w:val="00F0040A"/>
    <w:rsid w:val="00F02D9B"/>
    <w:rsid w:val="00F07C5F"/>
    <w:rsid w:val="00F10B93"/>
    <w:rsid w:val="00F1475F"/>
    <w:rsid w:val="00F1523D"/>
    <w:rsid w:val="00F16641"/>
    <w:rsid w:val="00F2111C"/>
    <w:rsid w:val="00F269B5"/>
    <w:rsid w:val="00F35495"/>
    <w:rsid w:val="00F37CAD"/>
    <w:rsid w:val="00F441EE"/>
    <w:rsid w:val="00F45DAE"/>
    <w:rsid w:val="00F50E89"/>
    <w:rsid w:val="00F540B7"/>
    <w:rsid w:val="00F56DE8"/>
    <w:rsid w:val="00F61EA1"/>
    <w:rsid w:val="00F805F1"/>
    <w:rsid w:val="00F83E04"/>
    <w:rsid w:val="00F84628"/>
    <w:rsid w:val="00F8581E"/>
    <w:rsid w:val="00F86B83"/>
    <w:rsid w:val="00F90A81"/>
    <w:rsid w:val="00F9655F"/>
    <w:rsid w:val="00F96B85"/>
    <w:rsid w:val="00F97559"/>
    <w:rsid w:val="00FA24A9"/>
    <w:rsid w:val="00FA5ACF"/>
    <w:rsid w:val="00FB1C6C"/>
    <w:rsid w:val="00FB1FEE"/>
    <w:rsid w:val="00FB3704"/>
    <w:rsid w:val="00FB6A2B"/>
    <w:rsid w:val="00FB6B39"/>
    <w:rsid w:val="00FB74D4"/>
    <w:rsid w:val="00FC4446"/>
    <w:rsid w:val="00FD4818"/>
    <w:rsid w:val="00FD520D"/>
    <w:rsid w:val="00FD6324"/>
    <w:rsid w:val="00FD6AF8"/>
    <w:rsid w:val="00FD7051"/>
    <w:rsid w:val="00FE1CDE"/>
    <w:rsid w:val="00FE2E63"/>
    <w:rsid w:val="00FE3B9B"/>
    <w:rsid w:val="00FE4DF4"/>
    <w:rsid w:val="00FE6160"/>
    <w:rsid w:val="00FE67F9"/>
    <w:rsid w:val="00FF5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ACF"/>
  </w:style>
  <w:style w:type="character" w:styleId="Hyperlink">
    <w:name w:val="Hyperlink"/>
    <w:basedOn w:val="DefaultParagraphFont"/>
    <w:uiPriority w:val="99"/>
    <w:unhideWhenUsed/>
    <w:rsid w:val="0081094C"/>
    <w:rPr>
      <w:color w:val="0563C1" w:themeColor="hyperlink"/>
      <w:u w:val="single"/>
    </w:rPr>
  </w:style>
  <w:style w:type="character" w:styleId="FollowedHyperlink">
    <w:name w:val="FollowedHyperlink"/>
    <w:basedOn w:val="DefaultParagraphFont"/>
    <w:uiPriority w:val="99"/>
    <w:semiHidden/>
    <w:unhideWhenUsed/>
    <w:rsid w:val="008351CF"/>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A5ACF"/>
    <w:pPr>
      <w:autoSpaceDE w:val="0"/>
      <w:autoSpaceDN w:val="0"/>
      <w:adjustRightInd w:val="0"/>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A5A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ACF"/>
    <w:rPr>
      <w:rFonts w:ascii="Segoe UI" w:hAnsi="Segoe UI" w:cs="Segoe UI"/>
      <w:sz w:val="18"/>
      <w:szCs w:val="18"/>
    </w:rPr>
  </w:style>
  <w:style w:type="paragraph" w:styleId="Header">
    <w:name w:val="header"/>
    <w:basedOn w:val="Normal"/>
    <w:link w:val="HeaderChar"/>
    <w:uiPriority w:val="99"/>
    <w:unhideWhenUsed/>
    <w:rsid w:val="00FA5A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ACF"/>
  </w:style>
  <w:style w:type="paragraph" w:styleId="Footer">
    <w:name w:val="footer"/>
    <w:basedOn w:val="Normal"/>
    <w:link w:val="FooterChar"/>
    <w:uiPriority w:val="99"/>
    <w:unhideWhenUsed/>
    <w:rsid w:val="00FA5A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ACF"/>
  </w:style>
  <w:style w:type="character" w:styleId="Hyperlink">
    <w:name w:val="Hyperlink"/>
    <w:basedOn w:val="DefaultParagraphFont"/>
    <w:uiPriority w:val="99"/>
    <w:unhideWhenUsed/>
    <w:rsid w:val="0081094C"/>
    <w:rPr>
      <w:color w:val="0563C1" w:themeColor="hyperlink"/>
      <w:u w:val="single"/>
    </w:rPr>
  </w:style>
  <w:style w:type="character" w:styleId="FollowedHyperlink">
    <w:name w:val="FollowedHyperlink"/>
    <w:basedOn w:val="DefaultParagraphFont"/>
    <w:uiPriority w:val="99"/>
    <w:semiHidden/>
    <w:unhideWhenUsed/>
    <w:rsid w:val="008351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ords@legacybuildingsolution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ropbox.com/home/OKC%20Facility%20photos" TargetMode="External"/><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legacybuildingsolutions.com/" TargetMode="External"/><Relationship Id="rId5" Type="http://schemas.openxmlformats.org/officeDocument/2006/relationships/footnotes" Target="footnotes.xml"/><Relationship Id="rId10" Type="http://schemas.openxmlformats.org/officeDocument/2006/relationships/hyperlink" Target="http://www.legacybuildingsolutions.com/" TargetMode="External"/><Relationship Id="rId4" Type="http://schemas.openxmlformats.org/officeDocument/2006/relationships/webSettings" Target="webSettings.xml"/><Relationship Id="rId9" Type="http://schemas.openxmlformats.org/officeDocument/2006/relationships/hyperlink" Target="http://www.legacybuildingsolutions.com/industries/athletics-sport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http://www.LegacyBuildingSolutions.com/"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hyperlink" Target="http://www.LegacyBuildingSolutions.com/" TargetMode="External"/><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Pages>
  <Words>355</Words>
  <Characters>2985</Characters>
  <Application>Microsoft Office Word</Application>
  <DocSecurity>0</DocSecurity>
  <Lines>47</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acy BS</dc:creator>
  <cp:lastModifiedBy>Juliet  Brambrink</cp:lastModifiedBy>
  <cp:revision>10</cp:revision>
  <cp:lastPrinted>2016-08-04T14:42:00Z</cp:lastPrinted>
  <dcterms:created xsi:type="dcterms:W3CDTF">2016-12-19T20:34:00Z</dcterms:created>
  <dcterms:modified xsi:type="dcterms:W3CDTF">2016-12-20T20:26:00Z</dcterms:modified>
</cp:coreProperties>
</file>